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259D" w:rsidRDefault="00895C4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</w:rPr>
      </w:pPr>
      <w:r w:rsidRPr="00895C4E">
        <w:rPr>
          <w:rFonts w:asciiTheme="majorHAnsi" w:hAnsiTheme="majorHAnsi"/>
          <w:b/>
          <w:sz w:val="72"/>
        </w:rPr>
        <w:t>ͱ</w:t>
      </w:r>
      <w:r>
        <w:rPr>
          <w:rFonts w:asciiTheme="majorHAnsi" w:hAnsiTheme="majorHAnsi"/>
          <w:b/>
          <w:sz w:val="36"/>
        </w:rPr>
        <w:t xml:space="preserve">    </w:t>
      </w:r>
      <w:r w:rsidR="00B0259D" w:rsidRPr="00B0259D">
        <w:rPr>
          <w:rFonts w:asciiTheme="majorHAnsi" w:hAnsiTheme="majorHAnsi"/>
          <w:b/>
          <w:sz w:val="36"/>
        </w:rPr>
        <w:t>HETA cheat sheet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E010B" w:rsidRP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16"/>
          <w:u w:val="single"/>
        </w:rPr>
      </w:pPr>
      <w:r w:rsidRPr="00EE010B">
        <w:rPr>
          <w:rFonts w:asciiTheme="majorHAnsi" w:hAnsiTheme="majorHAnsi"/>
          <w:b/>
          <w:sz w:val="28"/>
          <w:szCs w:val="16"/>
          <w:u w:val="single"/>
        </w:rPr>
        <w:t>Syntax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omponent</w:t>
      </w:r>
    </w:p>
    <w:p w:rsidR="00B0259D" w:rsidRPr="00895C4E" w:rsidRDefault="00323850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 xml:space="preserve">// Base </w:t>
      </w:r>
      <w:r w:rsidR="00FC53F4">
        <w:rPr>
          <w:rFonts w:asciiTheme="majorHAnsi" w:hAnsiTheme="majorHAnsi"/>
          <w:b/>
          <w:color w:val="00B050"/>
          <w:sz w:val="16"/>
          <w:szCs w:val="16"/>
        </w:rPr>
        <w:t>statement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35719">
        <w:rPr>
          <w:rFonts w:asciiTheme="majorHAnsi" w:hAnsiTheme="majorHAnsi"/>
          <w:b/>
          <w:color w:val="00B050"/>
          <w:sz w:val="16"/>
          <w:szCs w:val="16"/>
        </w:rPr>
        <w:t xml:space="preserve">and 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>annotation</w:t>
      </w:r>
      <w:r>
        <w:rPr>
          <w:rFonts w:asciiTheme="majorHAnsi" w:hAnsiTheme="majorHAnsi"/>
          <w:b/>
          <w:color w:val="00B050"/>
          <w:sz w:val="16"/>
          <w:szCs w:val="16"/>
        </w:rPr>
        <w:t>, semicolon is required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id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&gt;</w:t>
      </w:r>
      <w:r w:rsidRPr="005E5C3C">
        <w:rPr>
          <w:rFonts w:asciiTheme="majorHAnsi" w:hAnsiTheme="majorHAnsi"/>
          <w:b/>
          <w:sz w:val="16"/>
          <w:szCs w:val="16"/>
        </w:rPr>
        <w:t>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r w:rsidR="00CB17DC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space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r w:rsidRPr="005E5C3C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class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="00895C4E"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class of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itle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="00895C4E">
        <w:rPr>
          <w:rFonts w:asciiTheme="majorHAnsi" w:hAnsiTheme="majorHAnsi"/>
          <w:sz w:val="16"/>
          <w:szCs w:val="16"/>
        </w:rPr>
        <w:t xml:space="preserve">     </w:t>
      </w:r>
      <w:r w:rsidRPr="00895C4E">
        <w:rPr>
          <w:rFonts w:asciiTheme="majorHAnsi" w:hAnsiTheme="majorHAnsi"/>
          <w:color w:val="00B050"/>
          <w:sz w:val="16"/>
          <w:szCs w:val="16"/>
        </w:rPr>
        <w:t>// Human readable name of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notes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any notes, supports Markdown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[]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tags for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aux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 xml:space="preserve">&lt;Dict&gt; </w:t>
      </w:r>
      <w:r w:rsidR="00895C4E">
        <w:rPr>
          <w:rFonts w:asciiTheme="majorHAnsi" w:hAnsiTheme="majorHAnsi"/>
          <w:sz w:val="16"/>
          <w:szCs w:val="16"/>
        </w:rPr>
        <w:t xml:space="preserve">          </w:t>
      </w:r>
      <w:r w:rsidRPr="00895C4E">
        <w:rPr>
          <w:rFonts w:asciiTheme="majorHAnsi" w:hAnsiTheme="majorHAnsi"/>
          <w:color w:val="00B050"/>
          <w:sz w:val="16"/>
          <w:szCs w:val="16"/>
        </w:rPr>
        <w:t>// Any user defined properties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635719" w:rsidRDefault="00B0259D" w:rsidP="00B0259D">
      <w:pPr>
        <w:spacing w:after="0"/>
        <w:ind w:right="57"/>
        <w:rPr>
          <w:rFonts w:asciiTheme="majorHAnsi" w:hAnsiTheme="majorHAnsi"/>
          <w:i/>
          <w:color w:val="00B050"/>
          <w:sz w:val="16"/>
          <w:szCs w:val="16"/>
        </w:rPr>
      </w:pPr>
      <w:r w:rsidRPr="00635719">
        <w:rPr>
          <w:rFonts w:asciiTheme="majorHAnsi" w:hAnsiTheme="majorHAnsi"/>
          <w:i/>
          <w:color w:val="00B050"/>
          <w:sz w:val="16"/>
          <w:szCs w:val="16"/>
        </w:rPr>
        <w:t>''' Notes '''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>sp1::</w:t>
      </w:r>
      <w:r w:rsidRPr="00FD2110">
        <w:rPr>
          <w:rFonts w:asciiTheme="majorHAnsi" w:hAnsiTheme="majorHAnsi"/>
          <w:b/>
          <w:sz w:val="16"/>
          <w:szCs w:val="16"/>
        </w:rPr>
        <w:t xml:space="preserve">cmd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Component </w:t>
      </w:r>
      <w:r w:rsidR="00D75740">
        <w:rPr>
          <w:rFonts w:asciiTheme="majorHAnsi" w:hAnsiTheme="majorHAnsi"/>
          <w:b/>
          <w:color w:val="E36C0A" w:themeColor="accent6" w:themeShade="BF"/>
          <w:sz w:val="16"/>
          <w:szCs w:val="16"/>
        </w:rPr>
        <w:t>‘Title’</w:t>
      </w:r>
      <w:r w:rsidRPr="00635719">
        <w:rPr>
          <w:rFonts w:asciiTheme="majorHAnsi" w:hAnsiTheme="majorHAnsi"/>
          <w:b/>
          <w:color w:val="E36C0A" w:themeColor="accent6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[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a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b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c</w:t>
      </w:r>
      <w:r w:rsidRPr="005E5C3C">
        <w:rPr>
          <w:rFonts w:asciiTheme="majorHAnsi" w:hAnsiTheme="majorHAnsi"/>
          <w:b/>
          <w:sz w:val="16"/>
          <w:szCs w:val="16"/>
        </w:rPr>
        <w:t>]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aux: </w:t>
      </w:r>
      <w:r w:rsidR="00A7166A" w:rsidRPr="005E5C3C">
        <w:rPr>
          <w:rFonts w:asciiTheme="majorHAnsi" w:hAnsiTheme="majorHAnsi"/>
          <w:b/>
          <w:sz w:val="16"/>
          <w:szCs w:val="16"/>
        </w:rPr>
        <w:t>{ }</w:t>
      </w:r>
    </w:p>
    <w:p w:rsidR="00895C4E" w:rsidRPr="00271ED9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ecord &lt;= </w:t>
      </w:r>
      <w:r w:rsidR="00690C2D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describes value which can change its value in time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 xml:space="preserve">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cord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895C4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boundary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Boolean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Pr="00895C4E">
        <w:rPr>
          <w:rFonts w:asciiTheme="majorHAnsi" w:hAnsiTheme="majorHAnsi"/>
          <w:color w:val="00B050"/>
          <w:sz w:val="16"/>
          <w:szCs w:val="16"/>
        </w:rPr>
        <w:t>if can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 be changed by @Proces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UnitExpr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 </w:t>
      </w:r>
      <w:r w:rsidR="00895C4E">
        <w:rPr>
          <w:rFonts w:asciiTheme="majorHAnsi" w:hAnsiTheme="majorHAnsi"/>
          <w:sz w:val="16"/>
          <w:szCs w:val="16"/>
        </w:rPr>
        <w:t xml:space="preserve">    </w:t>
      </w: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ssignment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[&lt;ID&gt;]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MathExpr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  </w:t>
      </w:r>
      <w:r w:rsidRPr="00895C4E">
        <w:rPr>
          <w:rFonts w:asciiTheme="majorHAnsi" w:hAnsiTheme="majorHAnsi"/>
          <w:color w:val="00B050"/>
          <w:sz w:val="16"/>
          <w:szCs w:val="16"/>
        </w:rPr>
        <w:t>// describ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es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 value change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...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FD2110">
        <w:rPr>
          <w:rFonts w:asciiTheme="majorHAnsi" w:hAnsiTheme="majorHAnsi"/>
          <w:b/>
          <w:sz w:val="16"/>
          <w:szCs w:val="16"/>
        </w:rPr>
        <w:t>}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>// record assignment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p1 .= </w:t>
      </w:r>
      <w:r w:rsidRPr="00FD2110">
        <w:rPr>
          <w:rFonts w:asciiTheme="majorHAnsi" w:hAnsiTheme="majorHAnsi"/>
          <w:color w:val="FF0000"/>
          <w:sz w:val="16"/>
          <w:szCs w:val="16"/>
        </w:rPr>
        <w:t>&lt;MathExpr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 w:rsidRPr="00895C4E">
        <w:rPr>
          <w:rFonts w:asciiTheme="majorHAnsi" w:hAnsiTheme="majorHAnsi"/>
          <w:sz w:val="16"/>
          <w:szCs w:val="16"/>
        </w:rPr>
        <w:t xml:space="preserve">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   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calculated at 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start_</w:t>
      </w:r>
      <w:r w:rsidR="00895C4E">
        <w:rPr>
          <w:rFonts w:asciiTheme="majorHAnsi" w:hAnsiTheme="majorHAnsi"/>
          <w:color w:val="00B050"/>
          <w:sz w:val="16"/>
          <w:szCs w:val="16"/>
        </w:rPr>
        <w:t xml:space="preserve"> switcher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p1 := </w:t>
      </w:r>
      <w:r w:rsidRPr="00FD2110">
        <w:rPr>
          <w:rFonts w:asciiTheme="majorHAnsi" w:hAnsiTheme="majorHAnsi"/>
          <w:color w:val="FF0000"/>
          <w:sz w:val="16"/>
          <w:szCs w:val="16"/>
        </w:rPr>
        <w:t>&lt;MathExpr&gt;</w:t>
      </w:r>
      <w:r w:rsidRPr="005E5C3C">
        <w:rPr>
          <w:rFonts w:asciiTheme="majorHAnsi" w:hAnsiTheme="majorHAnsi"/>
          <w:b/>
          <w:sz w:val="16"/>
          <w:szCs w:val="16"/>
        </w:rPr>
        <w:t xml:space="preserve">;   </w:t>
      </w:r>
      <w:r w:rsidRPr="00895C4E">
        <w:rPr>
          <w:rFonts w:asciiTheme="majorHAnsi" w:hAnsiTheme="majorHAnsi"/>
          <w:sz w:val="16"/>
          <w:szCs w:val="16"/>
        </w:rPr>
        <w:t xml:space="preserve">  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calculated at ode_ switcher</w:t>
      </w:r>
    </w:p>
    <w:p w:rsidR="00B0259D" w:rsidRPr="00895C4E" w:rsidRDefault="00895C4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p1 [sw1]= </w:t>
      </w:r>
      <w:r w:rsidRPr="00FD2110">
        <w:rPr>
          <w:rFonts w:asciiTheme="majorHAnsi" w:hAnsiTheme="majorHAnsi"/>
          <w:color w:val="FF0000"/>
          <w:sz w:val="16"/>
          <w:szCs w:val="16"/>
        </w:rPr>
        <w:t>&lt;MathExpr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>// calculated at sw1 switcher</w:t>
      </w:r>
    </w:p>
    <w:p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p1 []= </w:t>
      </w:r>
      <w:r w:rsidRPr="00FD2110">
        <w:rPr>
          <w:rFonts w:asciiTheme="majorHAnsi" w:hAnsiTheme="majorHAnsi"/>
          <w:color w:val="FF0000"/>
          <w:sz w:val="16"/>
          <w:szCs w:val="16"/>
        </w:rPr>
        <w:t>&lt;MathExpr&gt;</w:t>
      </w:r>
      <w:r w:rsidRPr="005E5C3C">
        <w:rPr>
          <w:rFonts w:asciiTheme="majorHAnsi" w:hAnsiTheme="majorHAnsi"/>
          <w:b/>
          <w:sz w:val="16"/>
          <w:szCs w:val="16"/>
        </w:rPr>
        <w:t xml:space="preserve">;  </w:t>
      </w:r>
      <w:r w:rsidRPr="00895C4E">
        <w:rPr>
          <w:rFonts w:asciiTheme="majorHAnsi" w:hAnsiTheme="majorHAnsi"/>
          <w:sz w:val="16"/>
          <w:szCs w:val="16"/>
        </w:rPr>
        <w:t xml:space="preserve">      </w:t>
      </w:r>
      <w:r w:rsidRPr="00895C4E">
        <w:rPr>
          <w:rFonts w:asciiTheme="majorHAnsi" w:hAnsiTheme="majorHAnsi"/>
          <w:color w:val="00B050"/>
          <w:sz w:val="16"/>
          <w:szCs w:val="16"/>
        </w:rPr>
        <w:t>// the same as .=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4A15D4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Process &lt;= Record</w:t>
      </w:r>
      <w:r w:rsidR="00F622C9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F622C9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F622C9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4A15D4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hange record values using ODE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p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Process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r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 xml:space="preserve">&lt;ProcessExpr&gt;/&lt;Actor[]&gt; </w:t>
      </w:r>
      <w:r w:rsidRPr="00895C4E">
        <w:rPr>
          <w:rFonts w:asciiTheme="majorHAnsi" w:hAnsiTheme="majorHAnsi"/>
          <w:color w:val="00B050"/>
          <w:sz w:val="16"/>
          <w:szCs w:val="16"/>
        </w:rPr>
        <w:t>// records to change</w:t>
      </w:r>
    </w:p>
    <w:p w:rsidR="00B0259D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lastRenderedPageBreak/>
        <w:t>// correct ProcessExpr</w:t>
      </w:r>
    </w:p>
    <w:p w:rsidR="00B0259D" w:rsidRPr="00635719" w:rsidRDefault="00B0259D" w:rsidP="00B0259D">
      <w:pPr>
        <w:spacing w:after="0"/>
        <w:ind w:right="57"/>
        <w:rPr>
          <w:rFonts w:asciiTheme="majorHAnsi" w:hAnsiTheme="majorHAnsi"/>
          <w:color w:val="E36C0A" w:themeColor="accent6" w:themeShade="BF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1*A = 2*B + 3*C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A =&gt; 2B + 3C      </w:t>
      </w:r>
      <w:r w:rsidR="00D26CD8"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>// mark as irreversible</w:t>
      </w:r>
    </w:p>
    <w:p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A &lt;=&gt; B + B + 3C  </w:t>
      </w:r>
      <w:r w:rsidRPr="00D26CD8">
        <w:rPr>
          <w:rFonts w:asciiTheme="majorHAnsi" w:hAnsiTheme="majorHAnsi"/>
          <w:color w:val="00B050"/>
          <w:sz w:val="16"/>
          <w:szCs w:val="16"/>
        </w:rPr>
        <w:t>// mark as reversible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TimeSwitcher &lt;=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Switcher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run reassignment of records at specific time point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TimeSwitcher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start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color w:val="00B050"/>
          <w:sz w:val="16"/>
          <w:szCs w:val="16"/>
        </w:rPr>
        <w:t>// required, when switcher is called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period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274988">
        <w:rPr>
          <w:rFonts w:asciiTheme="majorHAnsi" w:hAnsiTheme="majorHAnsi"/>
          <w:color w:val="FF0000"/>
          <w:sz w:val="16"/>
          <w:szCs w:val="16"/>
        </w:rPr>
        <w:t>Number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color w:val="00B050"/>
          <w:sz w:val="16"/>
          <w:szCs w:val="16"/>
        </w:rPr>
        <w:t>// &gt;0, if set, the switcher period</w:t>
      </w:r>
    </w:p>
    <w:p w:rsidR="00B0259D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repeatCount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274988">
        <w:rPr>
          <w:rFonts w:asciiTheme="majorHAnsi" w:hAnsiTheme="majorHAnsi"/>
          <w:color w:val="FF0000"/>
          <w:sz w:val="16"/>
          <w:szCs w:val="16"/>
        </w:rPr>
        <w:t>Number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F37873">
        <w:rPr>
          <w:rFonts w:asciiTheme="majorHAnsi" w:hAnsiTheme="majorHAnsi"/>
          <w:color w:val="FF0000"/>
          <w:sz w:val="16"/>
          <w:szCs w:val="16"/>
        </w:rPr>
        <w:t>/&lt;ID&gt;</w:t>
      </w:r>
      <w:r w:rsidR="00DF41CD">
        <w:rPr>
          <w:rFonts w:asciiTheme="majorHAnsi" w:hAnsiTheme="majorHAnsi"/>
          <w:color w:val="FF0000"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609E8">
        <w:rPr>
          <w:rFonts w:asciiTheme="majorHAnsi" w:hAnsiTheme="majorHAnsi"/>
          <w:color w:val="00B050"/>
          <w:sz w:val="16"/>
          <w:szCs w:val="16"/>
        </w:rPr>
        <w:t>times to repeat</w:t>
      </w:r>
    </w:p>
    <w:p w:rsidR="00DF41CD" w:rsidRPr="00895C4E" w:rsidRDefault="00DF41C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</w:t>
      </w:r>
      <w:r w:rsidRPr="00DF41CD">
        <w:rPr>
          <w:rFonts w:asciiTheme="majorHAnsi" w:hAnsiTheme="majorHAnsi"/>
          <w:b/>
          <w:color w:val="4F81BD" w:themeColor="accent1"/>
          <w:sz w:val="16"/>
          <w:szCs w:val="16"/>
        </w:rPr>
        <w:t>stop:</w:t>
      </w:r>
      <w:r w:rsidRPr="00DF41CD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 w:rsidRPr="00DF41CD">
        <w:rPr>
          <w:rFonts w:asciiTheme="majorHAnsi" w:hAnsiTheme="majorHAnsi"/>
          <w:color w:val="FF0000"/>
          <w:sz w:val="16"/>
          <w:szCs w:val="16"/>
        </w:rPr>
        <w:t>&lt; Number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>
        <w:rPr>
          <w:rFonts w:asciiTheme="majorHAnsi" w:hAnsiTheme="majorHAnsi"/>
          <w:color w:val="00B050"/>
          <w:sz w:val="16"/>
          <w:szCs w:val="16"/>
        </w:rPr>
        <w:t xml:space="preserve"> // time </w:t>
      </w:r>
      <w:r w:rsidR="00057240">
        <w:rPr>
          <w:rFonts w:asciiTheme="majorHAnsi" w:hAnsiTheme="majorHAnsi"/>
          <w:color w:val="00B050"/>
          <w:sz w:val="16"/>
          <w:szCs w:val="16"/>
        </w:rPr>
        <w:t>when</w:t>
      </w:r>
      <w:r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057240">
        <w:rPr>
          <w:rFonts w:asciiTheme="majorHAnsi" w:hAnsiTheme="majorHAnsi"/>
          <w:color w:val="00B050"/>
          <w:sz w:val="16"/>
          <w:szCs w:val="16"/>
        </w:rPr>
        <w:t>stop</w:t>
      </w:r>
      <w:r>
        <w:rPr>
          <w:rFonts w:asciiTheme="majorHAnsi" w:hAnsiTheme="majorHAnsi"/>
          <w:color w:val="00B050"/>
          <w:sz w:val="16"/>
          <w:szCs w:val="16"/>
        </w:rPr>
        <w:t xml:space="preserve"> the repeat</w:t>
      </w:r>
    </w:p>
    <w:p w:rsidR="004F6F7B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4F6F7B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D75740">
        <w:rPr>
          <w:rFonts w:asciiTheme="majorHAnsi" w:hAnsiTheme="majorHAnsi"/>
          <w:b/>
          <w:color w:val="00B050"/>
          <w:sz w:val="16"/>
          <w:szCs w:val="16"/>
        </w:rPr>
        <w:t>Cond</w:t>
      </w:r>
      <w:r w:rsidR="00F22D51" w:rsidRPr="00F22D51">
        <w:rPr>
          <w:rFonts w:asciiTheme="majorHAnsi" w:hAnsiTheme="majorHAnsi"/>
          <w:b/>
          <w:color w:val="00B050"/>
          <w:sz w:val="16"/>
          <w:szCs w:val="16"/>
        </w:rPr>
        <w:t>Switcher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&lt;= Switcher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un reassignment of records at </w:t>
      </w:r>
      <w:r w:rsidR="00D62F03">
        <w:rPr>
          <w:rFonts w:asciiTheme="majorHAnsi" w:hAnsiTheme="majorHAnsi"/>
          <w:b/>
          <w:color w:val="00B050"/>
          <w:sz w:val="16"/>
          <w:szCs w:val="16"/>
        </w:rPr>
        <w:t>condition</w:t>
      </w:r>
    </w:p>
    <w:p w:rsidR="004F6F7B" w:rsidRPr="005E5C3C" w:rsidRDefault="004F6F7B" w:rsidP="004F6F7B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r w:rsidR="00D75740">
        <w:rPr>
          <w:rFonts w:asciiTheme="majorHAnsi" w:hAnsiTheme="majorHAnsi"/>
          <w:b/>
          <w:color w:val="31849B" w:themeColor="accent5" w:themeShade="BF"/>
          <w:sz w:val="16"/>
          <w:szCs w:val="16"/>
        </w:rPr>
        <w:t>Cond</w:t>
      </w:r>
      <w:r w:rsidR="00D62F03" w:rsidRPr="00D62F03">
        <w:rPr>
          <w:rFonts w:asciiTheme="majorHAnsi" w:hAnsiTheme="majorHAnsi"/>
          <w:b/>
          <w:color w:val="31849B" w:themeColor="accent5" w:themeShade="BF"/>
          <w:sz w:val="16"/>
          <w:szCs w:val="16"/>
        </w:rPr>
        <w:t>Switcher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055356" w:rsidRPr="00822681">
        <w:rPr>
          <w:rFonts w:asciiTheme="majorHAnsi" w:hAnsiTheme="majorHAnsi"/>
          <w:b/>
          <w:color w:val="0070C0"/>
          <w:sz w:val="16"/>
          <w:szCs w:val="16"/>
        </w:rPr>
        <w:t>condition</w:t>
      </w:r>
      <w:r w:rsidRPr="00055356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AE51F8">
        <w:rPr>
          <w:rFonts w:asciiTheme="majorHAnsi" w:hAnsiTheme="majorHAnsi"/>
          <w:color w:val="FF0000"/>
          <w:sz w:val="16"/>
          <w:szCs w:val="16"/>
        </w:rPr>
        <w:t>ID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22681" w:rsidRPr="00D26CD8">
        <w:rPr>
          <w:rFonts w:asciiTheme="majorHAnsi" w:hAnsiTheme="majorHAnsi"/>
          <w:color w:val="00B050"/>
          <w:sz w:val="16"/>
          <w:szCs w:val="16"/>
        </w:rPr>
        <w:t xml:space="preserve">required, ref to </w:t>
      </w:r>
      <w:r w:rsidR="00822681">
        <w:rPr>
          <w:rFonts w:asciiTheme="majorHAnsi" w:hAnsiTheme="majorHAnsi"/>
          <w:color w:val="00B050"/>
          <w:sz w:val="16"/>
          <w:szCs w:val="16"/>
        </w:rPr>
        <w:t>Record</w:t>
      </w:r>
    </w:p>
    <w:p w:rsidR="004F6F7B" w:rsidRDefault="004F6F7B" w:rsidP="004F6F7B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Const &lt;= </w:t>
      </w:r>
      <w:r w:rsidR="00B6781C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numerical value which does not change in time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k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Const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UnitExpr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   </w:t>
      </w:r>
      <w:r w:rsidR="00D26CD8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num</w:t>
      </w:r>
      <w:r w:rsidRPr="00895C4E">
        <w:rPr>
          <w:rFonts w:asciiTheme="majorHAnsi" w:hAnsiTheme="majorHAnsi"/>
          <w:sz w:val="16"/>
          <w:szCs w:val="16"/>
        </w:rPr>
        <w:t xml:space="preserve">: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Pr="005E5C3C">
        <w:rPr>
          <w:rFonts w:asciiTheme="majorHAnsi" w:hAnsiTheme="majorHAnsi"/>
          <w:b/>
          <w:sz w:val="16"/>
          <w:szCs w:val="16"/>
        </w:rPr>
        <w:t xml:space="preserve">,   </w:t>
      </w:r>
      <w:r w:rsidRPr="00895C4E">
        <w:rPr>
          <w:rFonts w:asciiTheme="majorHAnsi" w:hAnsiTheme="majorHAnsi"/>
          <w:sz w:val="16"/>
          <w:szCs w:val="16"/>
        </w:rPr>
        <w:t xml:space="preserve">    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constant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free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Boolean&gt;</w:t>
      </w:r>
      <w:r w:rsidRPr="00895C4E">
        <w:rPr>
          <w:rFonts w:asciiTheme="majorHAnsi" w:hAnsiTheme="majorHAnsi"/>
          <w:sz w:val="16"/>
          <w:szCs w:val="16"/>
        </w:rPr>
        <w:t xml:space="preserve">         </w:t>
      </w:r>
      <w:r w:rsidR="00D26CD8" w:rsidRPr="00D26CD8">
        <w:rPr>
          <w:rFonts w:asciiTheme="majorHAnsi" w:hAnsiTheme="majorHAnsi"/>
          <w:color w:val="00B050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>// if true the value is marked for fitting</w:t>
      </w:r>
    </w:p>
    <w:p w:rsidR="00B0259D" w:rsidRPr="005E5C3C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Compartment &lt;= Record</w:t>
      </w:r>
      <w:r w:rsidR="00D77DF4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D77DF4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D77DF4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volumes where Species instances are located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com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Compartment</w:t>
      </w:r>
      <w:r w:rsidRPr="005E5C3C">
        <w:rPr>
          <w:rFonts w:asciiTheme="majorHAnsi" w:hAnsiTheme="majorHAnsi"/>
          <w:b/>
          <w:sz w:val="16"/>
          <w:szCs w:val="16"/>
        </w:rPr>
        <w:t xml:space="preserve"> {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D26CD8">
        <w:rPr>
          <w:rFonts w:asciiTheme="majorHAnsi" w:hAnsiTheme="majorHAnsi"/>
          <w:color w:val="00B050"/>
          <w:sz w:val="16"/>
          <w:szCs w:val="16"/>
        </w:rPr>
        <w:t xml:space="preserve">  // no specific properties</w:t>
      </w:r>
    </w:p>
    <w:p w:rsidR="00B0259D" w:rsidRPr="00BD3ED6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BD3ED6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Species &lt;= Record</w:t>
      </w:r>
      <w:r w:rsidR="000239FB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particles in some location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Species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isAmount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Boolean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55202">
        <w:rPr>
          <w:rFonts w:asciiTheme="majorHAnsi" w:hAnsiTheme="majorHAnsi"/>
          <w:color w:val="00B050"/>
          <w:sz w:val="16"/>
          <w:szCs w:val="16"/>
        </w:rPr>
        <w:t xml:space="preserve">if </w:t>
      </w:r>
      <w:r w:rsidR="00D26CD8" w:rsidRPr="00D26CD8">
        <w:rPr>
          <w:rFonts w:asciiTheme="majorHAnsi" w:hAnsiTheme="majorHAnsi"/>
          <w:color w:val="00B050"/>
          <w:sz w:val="16"/>
          <w:szCs w:val="16"/>
        </w:rPr>
        <w:t>not concentration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compartment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ID&gt;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D26CD8">
        <w:rPr>
          <w:rFonts w:asciiTheme="majorHAnsi" w:hAnsiTheme="majorHAnsi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ref to Compartment</w:t>
      </w:r>
    </w:p>
    <w:p w:rsidR="00B0259D" w:rsidRPr="005E5C3C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Reaction &lt;= Process &lt;= Record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0239FB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>Size</w:t>
      </w:r>
      <w:r w:rsidR="007646E0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D26CD8" w:rsidRPr="00D26CD8">
        <w:rPr>
          <w:rFonts w:asciiTheme="majorHAnsi" w:hAnsiTheme="majorHAnsi"/>
          <w:b/>
          <w:color w:val="00B050"/>
          <w:sz w:val="16"/>
          <w:szCs w:val="16"/>
        </w:rPr>
        <w:t>As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Process, but all target references should be Specie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action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</w:t>
      </w:r>
      <w:r w:rsidR="00D26CD8"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rs:</w:t>
      </w:r>
      <w:r w:rsidR="00D26CD8"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="00D26CD8" w:rsidRPr="00855202">
        <w:rPr>
          <w:rFonts w:asciiTheme="majorHAnsi" w:hAnsiTheme="majorHAnsi"/>
          <w:color w:val="FF0000"/>
          <w:sz w:val="16"/>
          <w:szCs w:val="16"/>
        </w:rPr>
        <w:t>&lt;ProcessExpr&gt;/&lt;Reactant[]&gt;</w:t>
      </w:r>
      <w:r w:rsidR="00D26CD8" w:rsidRPr="005E5C3C">
        <w:rPr>
          <w:rFonts w:asciiTheme="majorHAnsi" w:hAnsiTheme="majorHAnsi"/>
          <w:b/>
          <w:sz w:val="16"/>
          <w:szCs w:val="16"/>
        </w:rPr>
        <w:t>,</w:t>
      </w:r>
      <w:r w:rsidR="005E5C3C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modifier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 xml:space="preserve">&lt;Modifier[]&gt;/&lt;Id[]&gt;        </w:t>
      </w:r>
      <w:r w:rsidR="005E5C3C">
        <w:rPr>
          <w:rFonts w:asciiTheme="majorHAnsi" w:hAnsiTheme="majorHAnsi"/>
          <w:color w:val="FF0000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:rsidR="00094715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0D7B98" w:rsidRPr="00AB63DC" w:rsidRDefault="000D7B98" w:rsidP="000D7B9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lastRenderedPageBreak/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UnitDef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2E77D5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2E77D5">
        <w:rPr>
          <w:rFonts w:asciiTheme="majorHAnsi" w:hAnsiTheme="majorHAnsi"/>
          <w:b/>
          <w:color w:val="00B050"/>
          <w:sz w:val="16"/>
          <w:szCs w:val="16"/>
        </w:rPr>
        <w:t xml:space="preserve">Size 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0D7B98" w:rsidRPr="00AB63DC" w:rsidRDefault="000D7B98" w:rsidP="000D7B9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Add new base unit definition</w:t>
      </w:r>
    </w:p>
    <w:p w:rsidR="000D7B98" w:rsidRDefault="000D7B98" w:rsidP="000D7B9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unit</w:t>
      </w:r>
      <w:r w:rsidRPr="00AB63DC">
        <w:rPr>
          <w:rFonts w:asciiTheme="majorHAnsi" w:hAnsiTheme="majorHAnsi"/>
          <w:b/>
          <w:sz w:val="16"/>
          <w:szCs w:val="16"/>
        </w:rPr>
        <w:t>1</w:t>
      </w:r>
      <w:r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r>
        <w:rPr>
          <w:rFonts w:asciiTheme="majorHAnsi" w:hAnsiTheme="majorHAnsi"/>
          <w:b/>
          <w:color w:val="0070C0"/>
          <w:sz w:val="16"/>
          <w:szCs w:val="16"/>
        </w:rPr>
        <w:t>UnitDef</w:t>
      </w:r>
      <w:r>
        <w:rPr>
          <w:rFonts w:asciiTheme="majorHAnsi" w:hAnsiTheme="majorHAnsi"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sz w:val="16"/>
          <w:szCs w:val="16"/>
        </w:rPr>
        <w:t>{</w:t>
      </w:r>
    </w:p>
    <w:p w:rsidR="000D7B98" w:rsidRDefault="000D7B98" w:rsidP="000D7B9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components</w:t>
      </w:r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UnitDefComponent[]</w:t>
      </w:r>
      <w:r w:rsidRPr="00AB63DC">
        <w:rPr>
          <w:rFonts w:asciiTheme="majorHAnsi" w:hAnsiTheme="majorHAnsi"/>
          <w:color w:val="FF0000"/>
          <w:sz w:val="16"/>
          <w:szCs w:val="16"/>
        </w:rPr>
        <w:t>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unit components</w:t>
      </w:r>
    </w:p>
    <w:p w:rsidR="000D7B98" w:rsidRDefault="000D7B98" w:rsidP="000D7B98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0D7B98" w:rsidRDefault="000D7B98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47416A" w:rsidRPr="00AB63DC" w:rsidRDefault="0047416A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JSONExport &lt;= Export &lt;= Component</w:t>
      </w:r>
    </w:p>
    <w:p w:rsidR="0047416A" w:rsidRPr="00AB63DC" w:rsidRDefault="0047416A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JSON format</w:t>
      </w:r>
    </w:p>
    <w:p w:rsidR="0047416A" w:rsidRDefault="0047416A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json1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@JSONExport</w:t>
      </w:r>
      <w:r>
        <w:rPr>
          <w:rFonts w:asciiTheme="majorHAnsi" w:hAnsiTheme="majorHAnsi"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sz w:val="16"/>
          <w:szCs w:val="16"/>
        </w:rPr>
        <w:t>{</w:t>
      </w:r>
    </w:p>
    <w:p w:rsidR="0047416A" w:rsidRDefault="0047416A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47416A" w:rsidRPr="00AB63DC" w:rsidRDefault="0047416A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47416A" w:rsidRDefault="0047416A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47416A" w:rsidRPr="00AB63DC" w:rsidRDefault="0047416A" w:rsidP="0047416A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YAMLExport &lt;= Export &lt;= Component</w:t>
      </w:r>
    </w:p>
    <w:p w:rsidR="0047416A" w:rsidRPr="00AB63DC" w:rsidRDefault="0047416A" w:rsidP="0047416A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YAML format</w:t>
      </w:r>
    </w:p>
    <w:p w:rsidR="0047416A" w:rsidRDefault="00BC006B" w:rsidP="0047416A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yaml</w:t>
      </w:r>
      <w:r w:rsidR="0047416A" w:rsidRPr="00AB63DC">
        <w:rPr>
          <w:rFonts w:asciiTheme="majorHAnsi" w:hAnsiTheme="majorHAnsi"/>
          <w:b/>
          <w:sz w:val="16"/>
          <w:szCs w:val="16"/>
        </w:rPr>
        <w:t>1</w:t>
      </w:r>
      <w:r w:rsidR="00AB63DC">
        <w:rPr>
          <w:rFonts w:asciiTheme="majorHAnsi" w:hAnsiTheme="majorHAnsi"/>
          <w:sz w:val="16"/>
          <w:szCs w:val="16"/>
        </w:rPr>
        <w:t xml:space="preserve"> </w:t>
      </w:r>
      <w:r w:rsidR="0047416A" w:rsidRPr="00AB63DC">
        <w:rPr>
          <w:rFonts w:asciiTheme="majorHAnsi" w:hAnsiTheme="majorHAnsi"/>
          <w:b/>
          <w:color w:val="0070C0"/>
          <w:sz w:val="16"/>
          <w:szCs w:val="16"/>
        </w:rPr>
        <w:t>@YAMLExport</w:t>
      </w:r>
      <w:r w:rsidR="0047416A"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="0047416A" w:rsidRPr="00AB63DC">
        <w:rPr>
          <w:rFonts w:asciiTheme="majorHAnsi" w:hAnsiTheme="majorHAnsi"/>
          <w:b/>
          <w:sz w:val="16"/>
          <w:szCs w:val="16"/>
        </w:rPr>
        <w:t>{</w:t>
      </w:r>
    </w:p>
    <w:p w:rsidR="0047416A" w:rsidRPr="00AB63DC" w:rsidRDefault="0047416A" w:rsidP="0047416A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filepath:</w:t>
      </w:r>
      <w:r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47416A" w:rsidRDefault="0047416A" w:rsidP="0047416A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77499F" w:rsidRDefault="0077499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31648" w:rsidRPr="00AB63DC" w:rsidRDefault="00B31648" w:rsidP="00B3164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SLV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 &lt;= Export &lt;= Component</w:t>
      </w:r>
    </w:p>
    <w:p w:rsidR="00B31648" w:rsidRPr="00AB63DC" w:rsidRDefault="00B31648" w:rsidP="00B3164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DBSolveOptimum </w:t>
      </w:r>
      <w:r w:rsidR="007B763F">
        <w:rPr>
          <w:rFonts w:asciiTheme="majorHAnsi" w:hAnsiTheme="majorHAnsi"/>
          <w:b/>
          <w:color w:val="00B050"/>
          <w:sz w:val="16"/>
          <w:szCs w:val="16"/>
        </w:rPr>
        <w:t>.</w:t>
      </w:r>
      <w:r>
        <w:rPr>
          <w:rFonts w:asciiTheme="majorHAnsi" w:hAnsiTheme="majorHAnsi"/>
          <w:b/>
          <w:color w:val="00B050"/>
          <w:sz w:val="16"/>
          <w:szCs w:val="16"/>
        </w:rPr>
        <w:t>SLV</w:t>
      </w:r>
    </w:p>
    <w:p w:rsidR="00B31648" w:rsidRDefault="00BC006B" w:rsidP="00B3164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slv</w:t>
      </w:r>
      <w:r w:rsidR="00B31648" w:rsidRPr="00AB63DC">
        <w:rPr>
          <w:rFonts w:asciiTheme="majorHAnsi" w:hAnsiTheme="majorHAnsi"/>
          <w:b/>
          <w:sz w:val="16"/>
          <w:szCs w:val="16"/>
        </w:rPr>
        <w:t>1</w:t>
      </w:r>
      <w:r w:rsidR="00D43DA5">
        <w:rPr>
          <w:rFonts w:asciiTheme="majorHAnsi" w:hAnsiTheme="majorHAnsi"/>
          <w:b/>
          <w:sz w:val="16"/>
          <w:szCs w:val="16"/>
        </w:rPr>
        <w:t xml:space="preserve"> </w:t>
      </w:r>
      <w:r w:rsidR="00B31648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r w:rsidR="00DB5AB1">
        <w:rPr>
          <w:rFonts w:asciiTheme="majorHAnsi" w:hAnsiTheme="majorHAnsi"/>
          <w:b/>
          <w:color w:val="0070C0"/>
          <w:sz w:val="16"/>
          <w:szCs w:val="16"/>
        </w:rPr>
        <w:t>SLV</w:t>
      </w:r>
      <w:r w:rsidR="00B31648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r w:rsidR="00B31648">
        <w:rPr>
          <w:rFonts w:asciiTheme="majorHAnsi" w:hAnsiTheme="majorHAnsi"/>
          <w:sz w:val="16"/>
          <w:szCs w:val="16"/>
        </w:rPr>
        <w:t xml:space="preserve"> </w:t>
      </w:r>
      <w:r w:rsidR="00B31648" w:rsidRPr="00AB63DC">
        <w:rPr>
          <w:rFonts w:asciiTheme="majorHAnsi" w:hAnsiTheme="majorHAnsi"/>
          <w:b/>
          <w:sz w:val="16"/>
          <w:szCs w:val="16"/>
        </w:rPr>
        <w:t>{</w:t>
      </w:r>
    </w:p>
    <w:p w:rsidR="00B31648" w:rsidRDefault="00B31648" w:rsidP="00B3164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="002C1243" w:rsidRPr="002C1243">
        <w:rPr>
          <w:rFonts w:asciiTheme="majorHAnsi" w:hAnsiTheme="majorHAnsi"/>
          <w:b/>
          <w:sz w:val="16"/>
          <w:szCs w:val="16"/>
        </w:rPr>
        <w:t>,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61233A" w:rsidRDefault="0061233A" w:rsidP="00B3164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 </w:t>
      </w:r>
      <w:r w:rsidR="002C1243" w:rsidRPr="002C1243">
        <w:rPr>
          <w:rFonts w:asciiTheme="majorHAnsi" w:hAnsiTheme="majorHAnsi"/>
          <w:b/>
          <w:color w:val="0070C0"/>
          <w:sz w:val="16"/>
          <w:szCs w:val="16"/>
        </w:rPr>
        <w:t>eventsOff:</w:t>
      </w:r>
      <w:r w:rsidR="002C1243"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="002C1243" w:rsidRPr="002C1243">
        <w:rPr>
          <w:rFonts w:asciiTheme="majorHAnsi" w:hAnsiTheme="majorHAnsi"/>
          <w:color w:val="FF0000"/>
          <w:sz w:val="16"/>
          <w:szCs w:val="16"/>
        </w:rPr>
        <w:t xml:space="preserve">&lt;Boolean&gt; </w:t>
      </w:r>
      <w:r w:rsidR="002C1243">
        <w:rPr>
          <w:rFonts w:asciiTheme="majorHAnsi" w:hAnsiTheme="majorHAnsi"/>
          <w:color w:val="00B050"/>
          <w:sz w:val="16"/>
          <w:szCs w:val="16"/>
        </w:rPr>
        <w:t>// of</w:t>
      </w:r>
      <w:r w:rsidR="002C1243" w:rsidRPr="002C7986">
        <w:rPr>
          <w:rFonts w:asciiTheme="majorHAnsi" w:hAnsiTheme="majorHAnsi"/>
          <w:i/>
          <w:color w:val="00B050"/>
          <w:sz w:val="16"/>
          <w:szCs w:val="16"/>
        </w:rPr>
        <w:t xml:space="preserve"> true</w:t>
      </w:r>
      <w:r w:rsidR="002C1243">
        <w:rPr>
          <w:rFonts w:asciiTheme="majorHAnsi" w:hAnsiTheme="majorHAnsi"/>
          <w:color w:val="00B050"/>
          <w:sz w:val="16"/>
          <w:szCs w:val="16"/>
        </w:rPr>
        <w:t xml:space="preserve"> events will not be</w:t>
      </w:r>
      <w:r w:rsidR="00F36639">
        <w:rPr>
          <w:rFonts w:asciiTheme="majorHAnsi" w:hAnsiTheme="majorHAnsi"/>
          <w:color w:val="00B050"/>
          <w:sz w:val="16"/>
          <w:szCs w:val="16"/>
        </w:rPr>
        <w:t>en</w:t>
      </w:r>
      <w:r w:rsidR="002C1243">
        <w:rPr>
          <w:rFonts w:asciiTheme="majorHAnsi" w:hAnsiTheme="majorHAnsi"/>
          <w:color w:val="00B050"/>
          <w:sz w:val="16"/>
          <w:szCs w:val="16"/>
        </w:rPr>
        <w:t xml:space="preserve"> exported</w:t>
      </w:r>
    </w:p>
    <w:p w:rsidR="00B31648" w:rsidRDefault="00B31648" w:rsidP="00B31648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7F7C61" w:rsidRDefault="007F7C61" w:rsidP="007F7C61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7F7C61" w:rsidRPr="00AB63DC" w:rsidRDefault="007F7C61" w:rsidP="007F7C61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SBML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 &lt;= Export &lt;= Component</w:t>
      </w:r>
    </w:p>
    <w:p w:rsidR="007F7C61" w:rsidRPr="00AB63DC" w:rsidRDefault="007F7C61" w:rsidP="007F7C61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SBML format</w:t>
      </w:r>
    </w:p>
    <w:p w:rsidR="007F7C61" w:rsidRDefault="00042313" w:rsidP="007F7C61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sbml</w:t>
      </w:r>
      <w:r w:rsidR="007F7C61" w:rsidRPr="00AB63DC">
        <w:rPr>
          <w:rFonts w:asciiTheme="majorHAnsi" w:hAnsiTheme="majorHAnsi"/>
          <w:b/>
          <w:sz w:val="16"/>
          <w:szCs w:val="16"/>
        </w:rPr>
        <w:t>1</w:t>
      </w:r>
      <w:r w:rsidR="00D43DA5">
        <w:rPr>
          <w:rFonts w:asciiTheme="majorHAnsi" w:hAnsiTheme="majorHAnsi"/>
          <w:b/>
          <w:sz w:val="16"/>
          <w:szCs w:val="16"/>
        </w:rPr>
        <w:t xml:space="preserve"> </w:t>
      </w:r>
      <w:r w:rsidR="007F7C61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r w:rsidR="007F7C61">
        <w:rPr>
          <w:rFonts w:asciiTheme="majorHAnsi" w:hAnsiTheme="majorHAnsi"/>
          <w:b/>
          <w:color w:val="0070C0"/>
          <w:sz w:val="16"/>
          <w:szCs w:val="16"/>
        </w:rPr>
        <w:t>S</w:t>
      </w:r>
      <w:r w:rsidR="000F1140">
        <w:rPr>
          <w:rFonts w:asciiTheme="majorHAnsi" w:hAnsiTheme="majorHAnsi"/>
          <w:b/>
          <w:color w:val="0070C0"/>
          <w:sz w:val="16"/>
          <w:szCs w:val="16"/>
        </w:rPr>
        <w:t>BML</w:t>
      </w:r>
      <w:r w:rsidR="007F7C61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r w:rsidR="007F7C61">
        <w:rPr>
          <w:rFonts w:asciiTheme="majorHAnsi" w:hAnsiTheme="majorHAnsi"/>
          <w:sz w:val="16"/>
          <w:szCs w:val="16"/>
        </w:rPr>
        <w:t xml:space="preserve"> </w:t>
      </w:r>
      <w:r w:rsidR="007F7C61" w:rsidRPr="00AB63DC">
        <w:rPr>
          <w:rFonts w:asciiTheme="majorHAnsi" w:hAnsiTheme="majorHAnsi"/>
          <w:b/>
          <w:sz w:val="16"/>
          <w:szCs w:val="16"/>
        </w:rPr>
        <w:t>{</w:t>
      </w:r>
    </w:p>
    <w:p w:rsidR="007F7C61" w:rsidRDefault="007F7C61" w:rsidP="007F7C61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7F7C61" w:rsidRDefault="007F7C61" w:rsidP="007F7C61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</w:t>
      </w:r>
      <w:r w:rsidR="00D43DA5">
        <w:rPr>
          <w:rFonts w:asciiTheme="majorHAnsi" w:hAnsiTheme="majorHAnsi"/>
          <w:b/>
          <w:color w:val="0070C0"/>
          <w:sz w:val="16"/>
          <w:szCs w:val="16"/>
        </w:rPr>
        <w:t>version</w:t>
      </w:r>
      <w:r w:rsidRPr="002C1243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2C1243">
        <w:rPr>
          <w:rFonts w:asciiTheme="majorHAnsi" w:hAnsiTheme="majorHAnsi"/>
          <w:color w:val="FF0000"/>
          <w:sz w:val="16"/>
          <w:szCs w:val="16"/>
        </w:rPr>
        <w:t>&lt;</w:t>
      </w:r>
      <w:r w:rsidR="00D43DA5">
        <w:rPr>
          <w:rFonts w:asciiTheme="majorHAnsi" w:hAnsiTheme="majorHAnsi"/>
          <w:color w:val="FF0000"/>
          <w:sz w:val="16"/>
          <w:szCs w:val="16"/>
        </w:rPr>
        <w:t>String</w:t>
      </w:r>
      <w:r w:rsidRPr="002C1243">
        <w:rPr>
          <w:rFonts w:asciiTheme="majorHAnsi" w:hAnsiTheme="majorHAnsi"/>
          <w:color w:val="FF0000"/>
          <w:sz w:val="16"/>
          <w:szCs w:val="16"/>
        </w:rPr>
        <w:t xml:space="preserve">&gt; </w:t>
      </w:r>
      <w:r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D43DA5">
        <w:rPr>
          <w:rFonts w:asciiTheme="majorHAnsi" w:hAnsiTheme="majorHAnsi"/>
          <w:color w:val="00B050"/>
          <w:sz w:val="16"/>
          <w:szCs w:val="16"/>
        </w:rPr>
        <w:t>default: L2V4, currently supports only L2V4</w:t>
      </w:r>
    </w:p>
    <w:p w:rsidR="007F7C61" w:rsidRDefault="007F7C61" w:rsidP="007F7C61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77499F" w:rsidRDefault="0077499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D94F0B" w:rsidRPr="00AB63DC" w:rsidRDefault="00D94F0B" w:rsidP="00D94F0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0C74A8">
        <w:rPr>
          <w:rFonts w:asciiTheme="majorHAnsi" w:hAnsiTheme="majorHAnsi"/>
          <w:b/>
          <w:color w:val="00B050"/>
          <w:sz w:val="16"/>
          <w:szCs w:val="16"/>
        </w:rPr>
        <w:t>Mrgsolve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 &lt;= Export &lt;= Component</w:t>
      </w:r>
    </w:p>
    <w:p w:rsidR="00D94F0B" w:rsidRPr="00AB63DC" w:rsidRDefault="00D94F0B" w:rsidP="00D94F0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r w:rsidR="000C74A8">
        <w:rPr>
          <w:rFonts w:asciiTheme="majorHAnsi" w:hAnsiTheme="majorHAnsi"/>
          <w:b/>
          <w:color w:val="00B050"/>
          <w:sz w:val="16"/>
          <w:szCs w:val="16"/>
        </w:rPr>
        <w:t>Metrum mrgsolve .CPP model format</w:t>
      </w:r>
    </w:p>
    <w:p w:rsidR="00D94F0B" w:rsidRDefault="008C615E" w:rsidP="00D94F0B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mrg</w:t>
      </w:r>
      <w:r w:rsidR="00D94F0B" w:rsidRPr="00AB63DC">
        <w:rPr>
          <w:rFonts w:asciiTheme="majorHAnsi" w:hAnsiTheme="majorHAnsi"/>
          <w:b/>
          <w:sz w:val="16"/>
          <w:szCs w:val="16"/>
        </w:rPr>
        <w:t>1</w:t>
      </w:r>
      <w:r w:rsidR="00D94F0B">
        <w:rPr>
          <w:rFonts w:asciiTheme="majorHAnsi" w:hAnsiTheme="majorHAnsi"/>
          <w:b/>
          <w:sz w:val="16"/>
          <w:szCs w:val="16"/>
        </w:rPr>
        <w:t xml:space="preserve"> </w:t>
      </w:r>
      <w:r w:rsidR="00D94F0B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r>
        <w:rPr>
          <w:rFonts w:asciiTheme="majorHAnsi" w:hAnsiTheme="majorHAnsi"/>
          <w:b/>
          <w:color w:val="0070C0"/>
          <w:sz w:val="16"/>
          <w:szCs w:val="16"/>
        </w:rPr>
        <w:t>Mrgsolve</w:t>
      </w:r>
      <w:r w:rsidR="00D94F0B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r w:rsidR="00D94F0B">
        <w:rPr>
          <w:rFonts w:asciiTheme="majorHAnsi" w:hAnsiTheme="majorHAnsi"/>
          <w:sz w:val="16"/>
          <w:szCs w:val="16"/>
        </w:rPr>
        <w:t xml:space="preserve"> </w:t>
      </w:r>
      <w:r w:rsidR="00D94F0B" w:rsidRPr="00AB63DC">
        <w:rPr>
          <w:rFonts w:asciiTheme="majorHAnsi" w:hAnsiTheme="majorHAnsi"/>
          <w:b/>
          <w:sz w:val="16"/>
          <w:szCs w:val="16"/>
        </w:rPr>
        <w:t>{</w:t>
      </w:r>
    </w:p>
    <w:p w:rsidR="00D94F0B" w:rsidRDefault="00D94F0B" w:rsidP="0078362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="00783628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D94F0B" w:rsidRDefault="00D94F0B" w:rsidP="00D94F0B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D94F0B" w:rsidRDefault="00D94F0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8725DD" w:rsidRPr="00AB63DC" w:rsidRDefault="008725DD" w:rsidP="008725D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Simbio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 &lt;= Export &lt;= Component</w:t>
      </w:r>
    </w:p>
    <w:p w:rsidR="008725DD" w:rsidRPr="00AB63DC" w:rsidRDefault="008725DD" w:rsidP="008725D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Matlab/Simbiology </w:t>
      </w:r>
      <w:r w:rsidR="00DE67EA">
        <w:rPr>
          <w:rFonts w:asciiTheme="majorHAnsi" w:hAnsiTheme="majorHAnsi"/>
          <w:b/>
          <w:color w:val="00B050"/>
          <w:sz w:val="16"/>
          <w:szCs w:val="16"/>
        </w:rPr>
        <w:t>.M</w:t>
      </w:r>
      <w:r w:rsidR="00E32C5C">
        <w:rPr>
          <w:rFonts w:asciiTheme="majorHAnsi" w:hAnsiTheme="majorHAnsi"/>
          <w:b/>
          <w:color w:val="00B050"/>
          <w:sz w:val="16"/>
          <w:szCs w:val="16"/>
        </w:rPr>
        <w:t xml:space="preserve"> file</w:t>
      </w:r>
    </w:p>
    <w:p w:rsidR="008725DD" w:rsidRDefault="00692758" w:rsidP="008725D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simbio</w:t>
      </w:r>
      <w:r w:rsidR="008725DD" w:rsidRPr="00AB63DC">
        <w:rPr>
          <w:rFonts w:asciiTheme="majorHAnsi" w:hAnsiTheme="majorHAnsi"/>
          <w:b/>
          <w:sz w:val="16"/>
          <w:szCs w:val="16"/>
        </w:rPr>
        <w:t>1</w:t>
      </w:r>
      <w:r w:rsidR="008725DD">
        <w:rPr>
          <w:rFonts w:asciiTheme="majorHAnsi" w:hAnsiTheme="majorHAnsi"/>
          <w:b/>
          <w:sz w:val="16"/>
          <w:szCs w:val="16"/>
        </w:rPr>
        <w:t xml:space="preserve"> </w:t>
      </w:r>
      <w:r w:rsidR="008725DD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r w:rsidR="008725DD">
        <w:rPr>
          <w:rFonts w:asciiTheme="majorHAnsi" w:hAnsiTheme="majorHAnsi"/>
          <w:b/>
          <w:color w:val="0070C0"/>
          <w:sz w:val="16"/>
          <w:szCs w:val="16"/>
        </w:rPr>
        <w:t>S</w:t>
      </w:r>
      <w:r>
        <w:rPr>
          <w:rFonts w:asciiTheme="majorHAnsi" w:hAnsiTheme="majorHAnsi"/>
          <w:b/>
          <w:color w:val="0070C0"/>
          <w:sz w:val="16"/>
          <w:szCs w:val="16"/>
        </w:rPr>
        <w:t>imbio</w:t>
      </w:r>
      <w:r w:rsidR="008725DD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r w:rsidR="008725DD">
        <w:rPr>
          <w:rFonts w:asciiTheme="majorHAnsi" w:hAnsiTheme="majorHAnsi"/>
          <w:sz w:val="16"/>
          <w:szCs w:val="16"/>
        </w:rPr>
        <w:t xml:space="preserve"> </w:t>
      </w:r>
      <w:r w:rsidR="008725DD" w:rsidRPr="00AB63DC">
        <w:rPr>
          <w:rFonts w:asciiTheme="majorHAnsi" w:hAnsiTheme="majorHAnsi"/>
          <w:b/>
          <w:sz w:val="16"/>
          <w:szCs w:val="16"/>
        </w:rPr>
        <w:t>{</w:t>
      </w:r>
    </w:p>
    <w:p w:rsidR="008725DD" w:rsidRDefault="008725DD" w:rsidP="00BC3B05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8725DD" w:rsidRDefault="008725DD" w:rsidP="008725D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F96413" w:rsidRDefault="00F96413" w:rsidP="00F96413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F96413" w:rsidRPr="00AB63DC" w:rsidRDefault="00F96413" w:rsidP="00F96413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XLSX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 &lt;= Export &lt;= Component</w:t>
      </w:r>
    </w:p>
    <w:p w:rsidR="00F96413" w:rsidRPr="00AB63DC" w:rsidRDefault="00F96413" w:rsidP="00F96413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Excel file</w:t>
      </w:r>
    </w:p>
    <w:p w:rsidR="00F96413" w:rsidRDefault="00682803" w:rsidP="00F96413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xlsx</w:t>
      </w:r>
      <w:r w:rsidR="00F96413" w:rsidRPr="00AB63DC">
        <w:rPr>
          <w:rFonts w:asciiTheme="majorHAnsi" w:hAnsiTheme="majorHAnsi"/>
          <w:b/>
          <w:sz w:val="16"/>
          <w:szCs w:val="16"/>
        </w:rPr>
        <w:t>1</w:t>
      </w:r>
      <w:r w:rsidR="00F96413">
        <w:rPr>
          <w:rFonts w:asciiTheme="majorHAnsi" w:hAnsiTheme="majorHAnsi"/>
          <w:b/>
          <w:sz w:val="16"/>
          <w:szCs w:val="16"/>
        </w:rPr>
        <w:t xml:space="preserve"> </w:t>
      </w:r>
      <w:r w:rsidR="00F96413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r>
        <w:rPr>
          <w:rFonts w:asciiTheme="majorHAnsi" w:hAnsiTheme="majorHAnsi"/>
          <w:b/>
          <w:color w:val="0070C0"/>
          <w:sz w:val="16"/>
          <w:szCs w:val="16"/>
        </w:rPr>
        <w:t>XLSX</w:t>
      </w:r>
      <w:r w:rsidR="00F96413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r w:rsidR="00F96413">
        <w:rPr>
          <w:rFonts w:asciiTheme="majorHAnsi" w:hAnsiTheme="majorHAnsi"/>
          <w:sz w:val="16"/>
          <w:szCs w:val="16"/>
        </w:rPr>
        <w:t xml:space="preserve"> </w:t>
      </w:r>
      <w:r w:rsidR="00F96413" w:rsidRPr="00AB63DC">
        <w:rPr>
          <w:rFonts w:asciiTheme="majorHAnsi" w:hAnsiTheme="majorHAnsi"/>
          <w:b/>
          <w:sz w:val="16"/>
          <w:szCs w:val="16"/>
        </w:rPr>
        <w:t>{</w:t>
      </w:r>
    </w:p>
    <w:p w:rsidR="00F96413" w:rsidRDefault="00F96413" w:rsidP="00F96413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lastRenderedPageBreak/>
        <w:t xml:space="preserve">   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D404DA" w:rsidRDefault="00D404DA" w:rsidP="008725D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Number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empty rows </w:t>
      </w:r>
    </w:p>
    <w:p w:rsidR="00D404DA" w:rsidRDefault="00D404DA" w:rsidP="008725D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splitByClass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Boolean</w:t>
      </w:r>
      <w:r w:rsidRPr="00D404DA">
        <w:rPr>
          <w:rFonts w:asciiTheme="majorHAnsi" w:hAnsiTheme="majorHAnsi"/>
          <w:color w:val="FF0000"/>
          <w:sz w:val="16"/>
          <w:szCs w:val="16"/>
        </w:rPr>
        <w:t>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split to several sheets</w:t>
      </w:r>
    </w:p>
    <w:p w:rsidR="00F96413" w:rsidRDefault="00F96413" w:rsidP="008725D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470071" w:rsidRDefault="00470071" w:rsidP="008725D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7B98" w:rsidRPr="00AB63DC" w:rsidRDefault="000D7B98" w:rsidP="000D7B9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Matlab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 &lt;= Export &lt;= Component</w:t>
      </w:r>
    </w:p>
    <w:p w:rsidR="000D7B98" w:rsidRPr="00AB63DC" w:rsidRDefault="000D7B98" w:rsidP="000D7B9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Matlab.M file</w:t>
      </w:r>
    </w:p>
    <w:p w:rsidR="000D7B98" w:rsidRDefault="000D7B98" w:rsidP="000D7B9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matlab</w:t>
      </w:r>
      <w:r w:rsidRPr="00AB63DC">
        <w:rPr>
          <w:rFonts w:asciiTheme="majorHAnsi" w:hAnsiTheme="majorHAnsi"/>
          <w:b/>
          <w:sz w:val="16"/>
          <w:szCs w:val="16"/>
        </w:rPr>
        <w:t>1</w:t>
      </w:r>
      <w:r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r>
        <w:rPr>
          <w:rFonts w:asciiTheme="majorHAnsi" w:hAnsiTheme="majorHAnsi"/>
          <w:b/>
          <w:color w:val="0070C0"/>
          <w:sz w:val="16"/>
          <w:szCs w:val="16"/>
        </w:rPr>
        <w:t>Matlab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r>
        <w:rPr>
          <w:rFonts w:asciiTheme="majorHAnsi" w:hAnsiTheme="majorHAnsi"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sz w:val="16"/>
          <w:szCs w:val="16"/>
        </w:rPr>
        <w:t>{</w:t>
      </w:r>
    </w:p>
    <w:p w:rsidR="000D7B98" w:rsidRDefault="000D7B98" w:rsidP="000D7B9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D94F0B" w:rsidRDefault="000D7B98" w:rsidP="000D7B98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430090" w:rsidRDefault="00430090" w:rsidP="0043009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430090" w:rsidRPr="00AB63DC" w:rsidRDefault="00430090" w:rsidP="00430090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Julia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 &lt;= Export &lt;= Component</w:t>
      </w:r>
    </w:p>
    <w:p w:rsidR="00430090" w:rsidRPr="00AB63DC" w:rsidRDefault="00430090" w:rsidP="00430090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Julia file for usage in SimSolver</w:t>
      </w:r>
    </w:p>
    <w:p w:rsidR="00430090" w:rsidRDefault="00430090" w:rsidP="00430090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julia</w:t>
      </w:r>
      <w:r w:rsidRPr="00AB63DC">
        <w:rPr>
          <w:rFonts w:asciiTheme="majorHAnsi" w:hAnsiTheme="majorHAnsi"/>
          <w:b/>
          <w:sz w:val="16"/>
          <w:szCs w:val="16"/>
        </w:rPr>
        <w:t>1</w:t>
      </w:r>
      <w:r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r>
        <w:rPr>
          <w:rFonts w:asciiTheme="majorHAnsi" w:hAnsiTheme="majorHAnsi"/>
          <w:b/>
          <w:color w:val="0070C0"/>
          <w:sz w:val="16"/>
          <w:szCs w:val="16"/>
        </w:rPr>
        <w:t>Julia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r>
        <w:rPr>
          <w:rFonts w:asciiTheme="majorHAnsi" w:hAnsiTheme="majorHAnsi"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sz w:val="16"/>
          <w:szCs w:val="16"/>
        </w:rPr>
        <w:t>{</w:t>
      </w:r>
    </w:p>
    <w:p w:rsidR="00430090" w:rsidRDefault="00430090" w:rsidP="00430090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0D7B98" w:rsidRPr="000D7B98" w:rsidRDefault="00430090" w:rsidP="000D7B98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0D7B98" w:rsidRDefault="000D7B98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EE010B">
        <w:rPr>
          <w:rFonts w:asciiTheme="majorHAnsi" w:hAnsiTheme="majorHAnsi"/>
          <w:b/>
          <w:sz w:val="28"/>
          <w:szCs w:val="28"/>
          <w:u w:val="single"/>
        </w:rPr>
        <w:t>Actions</w:t>
      </w:r>
    </w:p>
    <w:p w:rsidR="00EE010B" w:rsidRPr="00416C6C" w:rsidRDefault="00EE107C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creates a new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="00C30869" w:rsidRPr="00416C6C">
        <w:rPr>
          <w:rFonts w:asciiTheme="majorHAnsi" w:hAnsiTheme="majorHAnsi"/>
          <w:color w:val="00B050"/>
          <w:sz w:val="16"/>
          <w:szCs w:val="16"/>
        </w:rPr>
        <w:t xml:space="preserve"> if class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416C6C">
        <w:rPr>
          <w:rFonts w:asciiTheme="majorHAnsi" w:hAnsiTheme="majorHAnsi"/>
          <w:color w:val="00B050"/>
          <w:sz w:val="16"/>
          <w:szCs w:val="16"/>
        </w:rPr>
        <w:t>presents</w:t>
      </w:r>
      <w:r w:rsidRPr="00416C6C">
        <w:rPr>
          <w:rFonts w:asciiTheme="majorHAnsi" w:hAnsiTheme="majorHAnsi"/>
          <w:color w:val="00B050"/>
          <w:sz w:val="16"/>
          <w:szCs w:val="16"/>
        </w:rPr>
        <w:t>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insert …</w:t>
      </w:r>
    </w:p>
    <w:p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updates the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if class does not </w:t>
      </w:r>
      <w:r w:rsidR="00416C6C">
        <w:rPr>
          <w:rFonts w:asciiTheme="majorHAnsi" w:hAnsiTheme="majorHAnsi"/>
          <w:color w:val="00B050"/>
          <w:sz w:val="16"/>
          <w:szCs w:val="16"/>
        </w:rPr>
        <w:t>present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update …</w:t>
      </w:r>
    </w:p>
    <w:p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>// removes the component</w:t>
      </w:r>
      <w:r w:rsidR="009065F2">
        <w:rPr>
          <w:rFonts w:asciiTheme="majorHAnsi" w:hAnsiTheme="majorHAnsi"/>
          <w:color w:val="00B050"/>
          <w:sz w:val="16"/>
          <w:szCs w:val="16"/>
        </w:rPr>
        <w:t>. Error if it doesn’t exist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delete …</w:t>
      </w:r>
    </w:p>
    <w:p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>// removes the component</w:t>
      </w:r>
      <w:r>
        <w:rPr>
          <w:rFonts w:asciiTheme="majorHAnsi" w:hAnsiTheme="majorHAnsi"/>
          <w:color w:val="00B050"/>
          <w:sz w:val="16"/>
          <w:szCs w:val="16"/>
        </w:rPr>
        <w:t>. Error if it doesn’t exist.</w:t>
      </w:r>
    </w:p>
    <w:p w:rsidR="006B6488" w:rsidRDefault="006B6488" w:rsidP="006B648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>
        <w:rPr>
          <w:rFonts w:asciiTheme="majorHAnsi" w:hAnsiTheme="majorHAnsi"/>
          <w:b/>
          <w:color w:val="F79646" w:themeColor="accent6"/>
          <w:sz w:val="16"/>
          <w:szCs w:val="16"/>
        </w:rPr>
        <w:t>setNS</w:t>
      </w: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A958A3">
        <w:rPr>
          <w:rFonts w:asciiTheme="majorHAnsi" w:hAnsiTheme="majorHAnsi"/>
          <w:b/>
          <w:color w:val="F79646" w:themeColor="accent6"/>
          <w:sz w:val="16"/>
          <w:szCs w:val="16"/>
        </w:rPr>
        <w:t>one::*</w:t>
      </w:r>
      <w:r w:rsidR="003F5EF8">
        <w:rPr>
          <w:rFonts w:asciiTheme="majorHAnsi" w:hAnsiTheme="majorHAnsi"/>
          <w:b/>
          <w:color w:val="F79646" w:themeColor="accent6"/>
          <w:sz w:val="16"/>
          <w:szCs w:val="16"/>
        </w:rPr>
        <w:t>;</w:t>
      </w:r>
    </w:p>
    <w:p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>// removes the component</w:t>
      </w:r>
      <w:r>
        <w:rPr>
          <w:rFonts w:asciiTheme="majorHAnsi" w:hAnsiTheme="majorHAnsi"/>
          <w:color w:val="00B050"/>
          <w:sz w:val="16"/>
          <w:szCs w:val="16"/>
        </w:rPr>
        <w:t>. Error if it doesn’t exist.</w:t>
      </w:r>
    </w:p>
    <w:p w:rsidR="006B6488" w:rsidRDefault="006B6488" w:rsidP="006B648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 w:rsidR="00A63165">
        <w:rPr>
          <w:rFonts w:asciiTheme="majorHAnsi" w:hAnsiTheme="majorHAnsi"/>
          <w:b/>
          <w:color w:val="F79646" w:themeColor="accent6"/>
          <w:sz w:val="16"/>
          <w:szCs w:val="16"/>
        </w:rPr>
        <w:t>importNS</w:t>
      </w: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A958A3">
        <w:rPr>
          <w:rFonts w:asciiTheme="majorHAnsi" w:hAnsiTheme="majorHAnsi"/>
          <w:b/>
          <w:color w:val="F79646" w:themeColor="accent6"/>
          <w:sz w:val="16"/>
          <w:szCs w:val="16"/>
        </w:rPr>
        <w:t>one::*</w:t>
      </w:r>
      <w:r w:rsidR="00A958A3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{</w:t>
      </w:r>
      <w:r w:rsidR="00AC5A81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A958A3">
        <w:rPr>
          <w:rFonts w:asciiTheme="majorHAnsi" w:hAnsiTheme="majorHAnsi"/>
          <w:b/>
          <w:color w:val="F79646" w:themeColor="accent6"/>
          <w:sz w:val="16"/>
          <w:szCs w:val="16"/>
        </w:rPr>
        <w:t>fromSpace: source</w:t>
      </w:r>
      <w:r w:rsidR="00AC66A9">
        <w:rPr>
          <w:rFonts w:asciiTheme="majorHAnsi" w:hAnsiTheme="majorHAnsi"/>
          <w:b/>
          <w:color w:val="F79646" w:themeColor="accent6"/>
          <w:sz w:val="16"/>
          <w:szCs w:val="16"/>
        </w:rPr>
        <w:t>,</w:t>
      </w:r>
      <w:r w:rsidR="0095739A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prefix: “”,</w:t>
      </w:r>
      <w:r w:rsidR="00AC66A9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95739A">
        <w:rPr>
          <w:rFonts w:asciiTheme="majorHAnsi" w:hAnsiTheme="majorHAnsi"/>
          <w:b/>
          <w:color w:val="F79646" w:themeColor="accent6"/>
          <w:sz w:val="16"/>
          <w:szCs w:val="16"/>
        </w:rPr>
        <w:t>suffix: “”</w:t>
      </w:r>
      <w:r w:rsidR="00AC5A81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A958A3">
        <w:rPr>
          <w:rFonts w:asciiTheme="majorHAnsi" w:hAnsiTheme="majorHAnsi"/>
          <w:b/>
          <w:color w:val="F79646" w:themeColor="accent6"/>
          <w:sz w:val="16"/>
          <w:szCs w:val="16"/>
        </w:rPr>
        <w:t>}</w:t>
      </w:r>
      <w:r w:rsidR="003F5EF8">
        <w:rPr>
          <w:rFonts w:asciiTheme="majorHAnsi" w:hAnsiTheme="majorHAnsi"/>
          <w:b/>
          <w:color w:val="F79646" w:themeColor="accent6"/>
          <w:sz w:val="16"/>
          <w:szCs w:val="16"/>
        </w:rPr>
        <w:t>;</w:t>
      </w:r>
    </w:p>
    <w:p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>// removes the component</w:t>
      </w:r>
      <w:r>
        <w:rPr>
          <w:rFonts w:asciiTheme="majorHAnsi" w:hAnsiTheme="majorHAnsi"/>
          <w:color w:val="00B050"/>
          <w:sz w:val="16"/>
          <w:szCs w:val="16"/>
        </w:rPr>
        <w:t>. Error if it doesn’t exist.</w:t>
      </w:r>
    </w:p>
    <w:p w:rsidR="006B6488" w:rsidRDefault="006B6488" w:rsidP="006B648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 w:rsidR="00A63165">
        <w:rPr>
          <w:rFonts w:asciiTheme="majorHAnsi" w:hAnsiTheme="majorHAnsi"/>
          <w:b/>
          <w:color w:val="F79646" w:themeColor="accent6"/>
          <w:sz w:val="16"/>
          <w:szCs w:val="16"/>
        </w:rPr>
        <w:t>import</w:t>
      </w: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15056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one::k1 </w:t>
      </w:r>
      <w:r w:rsidR="003F5EF8">
        <w:rPr>
          <w:rFonts w:asciiTheme="majorHAnsi" w:hAnsiTheme="majorHAnsi"/>
          <w:b/>
          <w:color w:val="F79646" w:themeColor="accent6"/>
          <w:sz w:val="16"/>
          <w:szCs w:val="16"/>
        </w:rPr>
        <w:t>{</w:t>
      </w:r>
      <w:r w:rsidR="00AC5A81" w:rsidRPr="00AC5A81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AC5A81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fromId: k1, </w:t>
      </w:r>
      <w:r w:rsidR="00AC5A81">
        <w:rPr>
          <w:rFonts w:asciiTheme="majorHAnsi" w:hAnsiTheme="majorHAnsi"/>
          <w:b/>
          <w:color w:val="F79646" w:themeColor="accent6"/>
          <w:sz w:val="16"/>
          <w:szCs w:val="16"/>
        </w:rPr>
        <w:t>fromSpace: source</w:t>
      </w:r>
      <w:r w:rsidR="00AC5A81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3F5EF8">
        <w:rPr>
          <w:rFonts w:asciiTheme="majorHAnsi" w:hAnsiTheme="majorHAnsi"/>
          <w:b/>
          <w:color w:val="F79646" w:themeColor="accent6"/>
          <w:sz w:val="16"/>
          <w:szCs w:val="16"/>
        </w:rPr>
        <w:t>};</w:t>
      </w:r>
    </w:p>
    <w:p w:rsidR="00352E20" w:rsidRPr="00416C6C" w:rsidRDefault="00352E20" w:rsidP="00352E20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>// removes the component</w:t>
      </w:r>
      <w:r>
        <w:rPr>
          <w:rFonts w:asciiTheme="majorHAnsi" w:hAnsiTheme="majorHAnsi"/>
          <w:color w:val="00B050"/>
          <w:sz w:val="16"/>
          <w:szCs w:val="16"/>
        </w:rPr>
        <w:t>. Error if it doesn’t exist.</w:t>
      </w:r>
    </w:p>
    <w:p w:rsidR="000D3C57" w:rsidRDefault="00352E20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>
        <w:rPr>
          <w:rFonts w:asciiTheme="majorHAnsi" w:hAnsiTheme="majorHAnsi"/>
          <w:b/>
          <w:color w:val="F79646" w:themeColor="accent6"/>
          <w:sz w:val="16"/>
          <w:szCs w:val="16"/>
        </w:rPr>
        <w:t>i</w:t>
      </w:r>
      <w:r>
        <w:rPr>
          <w:rFonts w:asciiTheme="majorHAnsi" w:hAnsiTheme="majorHAnsi"/>
          <w:b/>
          <w:color w:val="F79646" w:themeColor="accent6"/>
          <w:sz w:val="16"/>
          <w:szCs w:val="16"/>
        </w:rPr>
        <w:t>nclude</w:t>
      </w:r>
      <w:r w:rsidR="00A1509F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{};</w:t>
      </w:r>
      <w:bookmarkStart w:id="0" w:name="_GoBack"/>
      <w:bookmarkEnd w:id="0"/>
    </w:p>
    <w:p w:rsidR="00352E20" w:rsidRPr="006B6488" w:rsidRDefault="00352E20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</w:p>
    <w:p w:rsidR="000D3C57" w:rsidRDefault="000D3C57" w:rsidP="00B0259D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Pr="000D3C57" w:rsidRDefault="000B5B48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>
        <w:rPr>
          <w:rFonts w:asciiTheme="majorHAnsi" w:hAnsiTheme="majorHAnsi"/>
          <w:b/>
          <w:sz w:val="28"/>
          <w:szCs w:val="28"/>
          <w:u w:val="single"/>
        </w:rPr>
        <w:t>i</w:t>
      </w:r>
      <w:r w:rsidR="000D3C57" w:rsidRPr="000D3C57">
        <w:rPr>
          <w:rFonts w:asciiTheme="majorHAnsi" w:hAnsiTheme="majorHAnsi"/>
          <w:b/>
          <w:sz w:val="28"/>
          <w:szCs w:val="28"/>
          <w:u w:val="single"/>
        </w:rPr>
        <w:t>nclude</w:t>
      </w:r>
      <w:r>
        <w:rPr>
          <w:rFonts w:asciiTheme="majorHAnsi" w:hAnsiTheme="majorHAnsi"/>
          <w:b/>
          <w:sz w:val="28"/>
          <w:szCs w:val="28"/>
          <w:u w:val="single"/>
        </w:rPr>
        <w:t xml:space="preserve"> statement</w:t>
      </w: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base syntax “file relative path”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/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”module type”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/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”options”</w:t>
      </w:r>
    </w:p>
    <w:p w:rsidR="00D57F54" w:rsidRPr="00B01F6E" w:rsidRDefault="00D57F54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>// semicolon at the end is not required</w:t>
      </w:r>
    </w:p>
    <w:p w:rsidR="000D3C57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>&lt;Dictionary&gt;</w:t>
      </w:r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heta file</w:t>
      </w:r>
    </w:p>
    <w:p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r w:rsidR="0060168F">
        <w:rPr>
          <w:rFonts w:asciiTheme="majorHAnsi" w:hAnsiTheme="majorHAnsi"/>
          <w:sz w:val="16"/>
          <w:szCs w:val="16"/>
        </w:rPr>
        <w:t xml:space="preserve"> ./addon.heta</w:t>
      </w:r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xlsx sheet</w:t>
      </w:r>
    </w:p>
    <w:p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lastRenderedPageBreak/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r w:rsidR="0060168F">
        <w:rPr>
          <w:rFonts w:asciiTheme="majorHAnsi" w:hAnsiTheme="majorHAnsi"/>
          <w:sz w:val="16"/>
          <w:szCs w:val="16"/>
        </w:rPr>
        <w:t xml:space="preserve"> ./table.xlsx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 w:rsidR="0060168F">
        <w:rPr>
          <w:rFonts w:asciiTheme="majorHAnsi" w:hAnsiTheme="majorHAnsi"/>
          <w:sz w:val="16"/>
          <w:szCs w:val="16"/>
        </w:rPr>
        <w:t xml:space="preserve"> xlsx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 w:rsidR="0060168F">
        <w:rPr>
          <w:rFonts w:asciiTheme="majorHAnsi" w:hAnsiTheme="majorHAnsi"/>
          <w:sz w:val="16"/>
          <w:szCs w:val="16"/>
        </w:rPr>
        <w:t xml:space="preserve"> </w:t>
      </w:r>
      <w:r w:rsidR="0060168F" w:rsidRPr="000B5B48">
        <w:rPr>
          <w:rFonts w:asciiTheme="majorHAnsi" w:hAnsiTheme="majorHAnsi"/>
          <w:b/>
          <w:sz w:val="16"/>
          <w:szCs w:val="16"/>
        </w:rPr>
        <w:t>{</w:t>
      </w:r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sheet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</w:rPr>
        <w:t>2</w:t>
      </w:r>
      <w:r w:rsidRPr="000B5B48">
        <w:rPr>
          <w:rFonts w:asciiTheme="majorHAnsi" w:hAnsiTheme="majorHAnsi"/>
          <w:b/>
          <w:sz w:val="16"/>
          <w:szCs w:val="16"/>
        </w:rPr>
        <w:t xml:space="preserve">,  </w:t>
      </w:r>
      <w:r>
        <w:rPr>
          <w:rFonts w:asciiTheme="majorHAnsi" w:hAnsiTheme="majorHAnsi"/>
          <w:sz w:val="16"/>
          <w:szCs w:val="16"/>
        </w:rPr>
        <w:t xml:space="preserve">          </w:t>
      </w:r>
      <w:r w:rsidRPr="00B01F6E">
        <w:rPr>
          <w:rFonts w:asciiTheme="majorHAnsi" w:hAnsiTheme="majorHAnsi"/>
          <w:color w:val="00B050"/>
          <w:sz w:val="16"/>
          <w:szCs w:val="16"/>
        </w:rPr>
        <w:t>// number of sheet</w:t>
      </w:r>
    </w:p>
    <w:p w:rsidR="0060168F" w:rsidRPr="00B01F6E" w:rsidRDefault="0060168F" w:rsidP="00EC4779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</w:rPr>
        <w:t xml:space="preserve">3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01F6E" w:rsidRPr="00B01F6E">
        <w:rPr>
          <w:rFonts w:asciiTheme="majorHAnsi" w:hAnsiTheme="majorHAnsi"/>
          <w:color w:val="00B050"/>
          <w:sz w:val="16"/>
          <w:szCs w:val="16"/>
        </w:rPr>
        <w:t>empty rows between header and components</w:t>
      </w:r>
    </w:p>
    <w:p w:rsidR="0060168F" w:rsidRPr="000B5B48" w:rsidRDefault="0060168F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0B5B48">
        <w:rPr>
          <w:rFonts w:asciiTheme="majorHAnsi" w:hAnsiTheme="majorHAnsi"/>
          <w:b/>
          <w:sz w:val="16"/>
          <w:szCs w:val="16"/>
        </w:rPr>
        <w:t xml:space="preserve">} 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JSON notation of components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r>
        <w:rPr>
          <w:rFonts w:asciiTheme="majorHAnsi" w:hAnsiTheme="majorHAnsi"/>
          <w:sz w:val="16"/>
          <w:szCs w:val="16"/>
        </w:rPr>
        <w:t xml:space="preserve"> ./addon.json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json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YAML notation of components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r>
        <w:rPr>
          <w:rFonts w:asciiTheme="majorHAnsi" w:hAnsiTheme="majorHAnsi"/>
          <w:sz w:val="16"/>
          <w:szCs w:val="16"/>
        </w:rPr>
        <w:t xml:space="preserve"> ./addon.yml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yaml</w:t>
      </w:r>
    </w:p>
    <w:p w:rsidR="00EC4779" w:rsidRDefault="00EC4779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4779" w:rsidRPr="00B01F6E" w:rsidRDefault="00EC4779" w:rsidP="00EC4779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r>
        <w:rPr>
          <w:rFonts w:asciiTheme="majorHAnsi" w:hAnsiTheme="majorHAnsi"/>
          <w:b/>
          <w:color w:val="00B050"/>
          <w:sz w:val="16"/>
          <w:szCs w:val="16"/>
        </w:rPr>
        <w:t>SBML</w:t>
      </w:r>
    </w:p>
    <w:p w:rsidR="00EC4779" w:rsidRDefault="00EC4779" w:rsidP="00EC4779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r>
        <w:rPr>
          <w:rFonts w:asciiTheme="majorHAnsi" w:hAnsiTheme="majorHAnsi"/>
          <w:sz w:val="16"/>
          <w:szCs w:val="16"/>
        </w:rPr>
        <w:t xml:space="preserve"> ./model.xml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sbml</w:t>
      </w:r>
    </w:p>
    <w:p w:rsidR="00EC4779" w:rsidRDefault="00EC4779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20DB" w:rsidRDefault="00EC20D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20DB" w:rsidRPr="006F0E4A" w:rsidRDefault="00EC20DB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6F0E4A">
        <w:rPr>
          <w:rFonts w:asciiTheme="majorHAnsi" w:hAnsiTheme="majorHAnsi"/>
          <w:b/>
          <w:sz w:val="24"/>
          <w:szCs w:val="28"/>
          <w:u w:val="single"/>
        </w:rPr>
        <w:t>QSP units</w:t>
      </w:r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 xml:space="preserve"> (loaded from qsp-units.heta)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 xml:space="preserve">fmole , pmole, nmole, umole, mmole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fM, pM, nM, uM, mM, M, kM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 xml:space="preserve">fL, pL, nL, uL, mL, dL, L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 xml:space="preserve">fs, ps, ns, us, ms, s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h, week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fg, pg, ng, ug, mg, g, kg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kat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cell, kcell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cal, kcal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fm, pm, nm, um, mm, cm, m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UL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percent</w:t>
      </w:r>
    </w:p>
    <w:p w:rsidR="00EC20DB" w:rsidRDefault="00EC20DB" w:rsidP="00EC20DB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436989" w:rsidRPr="006F0E4A" w:rsidRDefault="00436989" w:rsidP="00EC20DB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6F0E4A">
        <w:rPr>
          <w:rFonts w:asciiTheme="majorHAnsi" w:hAnsiTheme="majorHAnsi"/>
          <w:b/>
          <w:sz w:val="28"/>
          <w:szCs w:val="28"/>
          <w:u w:val="single"/>
        </w:rPr>
        <w:t>Base units</w:t>
      </w:r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 xml:space="preserve">ampere, gram, katal, metre, </w:t>
      </w:r>
      <w:r w:rsidR="007E6AC5">
        <w:rPr>
          <w:rFonts w:asciiTheme="majorHAnsi" w:hAnsiTheme="majorHAnsi"/>
          <w:sz w:val="18"/>
          <w:szCs w:val="16"/>
        </w:rPr>
        <w:t>watt</w:t>
      </w:r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becquerel, gra</w:t>
      </w:r>
      <w:r w:rsidR="007E6AC5">
        <w:rPr>
          <w:rFonts w:asciiTheme="majorHAnsi" w:hAnsiTheme="majorHAnsi"/>
          <w:sz w:val="18"/>
          <w:szCs w:val="16"/>
        </w:rPr>
        <w:t>y, kelvin, mole, siemens, weber</w:t>
      </w:r>
    </w:p>
    <w:p w:rsidR="00436989" w:rsidRPr="00C31F0D" w:rsidRDefault="005E7BF6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c</w:t>
      </w:r>
      <w:r w:rsidR="00436989" w:rsidRPr="00C31F0D">
        <w:rPr>
          <w:rFonts w:asciiTheme="majorHAnsi" w:hAnsiTheme="majorHAnsi"/>
          <w:sz w:val="18"/>
          <w:szCs w:val="16"/>
        </w:rPr>
        <w:t>andela, h</w:t>
      </w:r>
      <w:r w:rsidR="007E6AC5">
        <w:rPr>
          <w:rFonts w:asciiTheme="majorHAnsi" w:hAnsiTheme="majorHAnsi"/>
          <w:sz w:val="18"/>
          <w:szCs w:val="16"/>
        </w:rPr>
        <w:t>enry, kilogram, newton, sievert</w:t>
      </w:r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coulom</w:t>
      </w:r>
      <w:r w:rsidR="007E6AC5">
        <w:rPr>
          <w:rFonts w:asciiTheme="majorHAnsi" w:hAnsiTheme="majorHAnsi"/>
          <w:sz w:val="18"/>
          <w:szCs w:val="16"/>
        </w:rPr>
        <w:t>b, hertz, litre, ohm, steradian</w:t>
      </w:r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dimensionl</w:t>
      </w:r>
      <w:r w:rsidR="007E6AC5">
        <w:rPr>
          <w:rFonts w:asciiTheme="majorHAnsi" w:hAnsiTheme="majorHAnsi"/>
          <w:sz w:val="18"/>
          <w:szCs w:val="16"/>
        </w:rPr>
        <w:t>ess, item, lumen, pascal, tesla</w:t>
      </w:r>
    </w:p>
    <w:p w:rsidR="007E6AC5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farad, joule, lux, radian, volt</w:t>
      </w:r>
    </w:p>
    <w:p w:rsidR="00C31F0D" w:rsidRPr="00C31F0D" w:rsidRDefault="007E6AC5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second</w:t>
      </w:r>
      <w:r>
        <w:rPr>
          <w:rFonts w:asciiTheme="majorHAnsi" w:hAnsiTheme="majorHAnsi"/>
          <w:sz w:val="18"/>
          <w:szCs w:val="16"/>
        </w:rPr>
        <w:t>, minute, hour, day, year</w:t>
      </w:r>
    </w:p>
    <w:p w:rsidR="00C31F0D" w:rsidRDefault="00C31F0D" w:rsidP="00436989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C31F0D" w:rsidRPr="000D3C57" w:rsidRDefault="00C31F0D" w:rsidP="00436989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sectPr w:rsidR="00C31F0D" w:rsidRPr="000D3C57" w:rsidSect="00EC0E58">
      <w:pgSz w:w="16839" w:h="11907" w:orient="landscape" w:code="9"/>
      <w:pgMar w:top="720" w:right="720" w:bottom="720" w:left="720" w:header="708" w:footer="708" w:gutter="0"/>
      <w:cols w:num="3" w:sep="1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DAwMzU2NTEzs7BQ0lEKTi0uzszPAykwrwUAZne5ESwAAAA="/>
  </w:docVars>
  <w:rsids>
    <w:rsidRoot w:val="00043FD9"/>
    <w:rsid w:val="00020D52"/>
    <w:rsid w:val="000239FB"/>
    <w:rsid w:val="00042313"/>
    <w:rsid w:val="00043FD9"/>
    <w:rsid w:val="00055356"/>
    <w:rsid w:val="00057240"/>
    <w:rsid w:val="00094715"/>
    <w:rsid w:val="000B5B48"/>
    <w:rsid w:val="000C74A8"/>
    <w:rsid w:val="000D3C57"/>
    <w:rsid w:val="000D7B98"/>
    <w:rsid w:val="000F1140"/>
    <w:rsid w:val="00113D0B"/>
    <w:rsid w:val="00131A79"/>
    <w:rsid w:val="0015056B"/>
    <w:rsid w:val="00271ED9"/>
    <w:rsid w:val="00274988"/>
    <w:rsid w:val="002C1243"/>
    <w:rsid w:val="002C5945"/>
    <w:rsid w:val="002C7546"/>
    <w:rsid w:val="002C7986"/>
    <w:rsid w:val="002E77D5"/>
    <w:rsid w:val="00323850"/>
    <w:rsid w:val="00323F3B"/>
    <w:rsid w:val="00330637"/>
    <w:rsid w:val="00352E20"/>
    <w:rsid w:val="00362980"/>
    <w:rsid w:val="00371505"/>
    <w:rsid w:val="003C6221"/>
    <w:rsid w:val="003F5EF8"/>
    <w:rsid w:val="00416C6C"/>
    <w:rsid w:val="00430090"/>
    <w:rsid w:val="00436989"/>
    <w:rsid w:val="00470071"/>
    <w:rsid w:val="0047416A"/>
    <w:rsid w:val="004A15D4"/>
    <w:rsid w:val="004E2852"/>
    <w:rsid w:val="004F6F7B"/>
    <w:rsid w:val="00520791"/>
    <w:rsid w:val="00535BA5"/>
    <w:rsid w:val="00595270"/>
    <w:rsid w:val="005E5C3C"/>
    <w:rsid w:val="005E7BF6"/>
    <w:rsid w:val="0060168F"/>
    <w:rsid w:val="0061233A"/>
    <w:rsid w:val="00635719"/>
    <w:rsid w:val="00682803"/>
    <w:rsid w:val="00690C2D"/>
    <w:rsid w:val="00692758"/>
    <w:rsid w:val="006B6488"/>
    <w:rsid w:val="006F0E4A"/>
    <w:rsid w:val="007646E0"/>
    <w:rsid w:val="0077499F"/>
    <w:rsid w:val="00783628"/>
    <w:rsid w:val="007B763F"/>
    <w:rsid w:val="007E6AC5"/>
    <w:rsid w:val="007F7C61"/>
    <w:rsid w:val="00822681"/>
    <w:rsid w:val="00825BC0"/>
    <w:rsid w:val="00855202"/>
    <w:rsid w:val="008609E8"/>
    <w:rsid w:val="008725DD"/>
    <w:rsid w:val="00895C4E"/>
    <w:rsid w:val="008C615E"/>
    <w:rsid w:val="008F0DBD"/>
    <w:rsid w:val="009065F2"/>
    <w:rsid w:val="0095739A"/>
    <w:rsid w:val="0096401D"/>
    <w:rsid w:val="009B5052"/>
    <w:rsid w:val="009D46E2"/>
    <w:rsid w:val="00A000BE"/>
    <w:rsid w:val="00A1509F"/>
    <w:rsid w:val="00A165A0"/>
    <w:rsid w:val="00A63165"/>
    <w:rsid w:val="00A7166A"/>
    <w:rsid w:val="00A80DAD"/>
    <w:rsid w:val="00A958A3"/>
    <w:rsid w:val="00AB63DC"/>
    <w:rsid w:val="00AC5A81"/>
    <w:rsid w:val="00AC66A9"/>
    <w:rsid w:val="00AE51F8"/>
    <w:rsid w:val="00B01F6E"/>
    <w:rsid w:val="00B0259D"/>
    <w:rsid w:val="00B31648"/>
    <w:rsid w:val="00B62948"/>
    <w:rsid w:val="00B6781C"/>
    <w:rsid w:val="00BC006B"/>
    <w:rsid w:val="00BC3B05"/>
    <w:rsid w:val="00BD3ED6"/>
    <w:rsid w:val="00BF3333"/>
    <w:rsid w:val="00C30869"/>
    <w:rsid w:val="00C31F0D"/>
    <w:rsid w:val="00CB17DC"/>
    <w:rsid w:val="00D26CD8"/>
    <w:rsid w:val="00D404DA"/>
    <w:rsid w:val="00D43DA5"/>
    <w:rsid w:val="00D57F54"/>
    <w:rsid w:val="00D62F03"/>
    <w:rsid w:val="00D75740"/>
    <w:rsid w:val="00D77DF4"/>
    <w:rsid w:val="00D94F0B"/>
    <w:rsid w:val="00DB5AB1"/>
    <w:rsid w:val="00DD48B0"/>
    <w:rsid w:val="00DE67EA"/>
    <w:rsid w:val="00DF41CD"/>
    <w:rsid w:val="00E32C5C"/>
    <w:rsid w:val="00EC0E58"/>
    <w:rsid w:val="00EC20DB"/>
    <w:rsid w:val="00EC4779"/>
    <w:rsid w:val="00EC505D"/>
    <w:rsid w:val="00EE010B"/>
    <w:rsid w:val="00EE107C"/>
    <w:rsid w:val="00F22D51"/>
    <w:rsid w:val="00F36639"/>
    <w:rsid w:val="00F37873"/>
    <w:rsid w:val="00F622C9"/>
    <w:rsid w:val="00F96413"/>
    <w:rsid w:val="00FC53F4"/>
    <w:rsid w:val="00FD2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06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3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3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0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0</TotalTime>
  <Pages>2</Pages>
  <Words>917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geny Metelkin</dc:creator>
  <cp:lastModifiedBy>Evgeny Metelkin</cp:lastModifiedBy>
  <cp:revision>116</cp:revision>
  <cp:lastPrinted>2020-02-03T06:49:00Z</cp:lastPrinted>
  <dcterms:created xsi:type="dcterms:W3CDTF">2019-11-23T18:41:00Z</dcterms:created>
  <dcterms:modified xsi:type="dcterms:W3CDTF">2020-03-12T22:28:00Z</dcterms:modified>
</cp:coreProperties>
</file>